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0F7EE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B31BAE9" wp14:editId="7DDC5847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AA6FA" w14:textId="77777777" w:rsidR="00ED564B" w:rsidRDefault="00ED564B" w:rsidP="00ED564B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31BA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432AA6FA" w14:textId="77777777" w:rsidR="00ED564B" w:rsidRDefault="00ED564B" w:rsidP="00ED564B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2" behindDoc="1" locked="0" layoutInCell="1" allowOverlap="1" wp14:anchorId="0933A19E" wp14:editId="1CCBEDC3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341C63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3" behindDoc="0" locked="0" layoutInCell="1" allowOverlap="1" wp14:anchorId="566D10A1" wp14:editId="3123D292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4651FBF6" wp14:editId="523BECCD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7100C63C" w14:textId="241D1EAE" w:rsidR="00F417BA" w:rsidRPr="00B06A7A" w:rsidRDefault="00ED564B" w:rsidP="00F417BA">
      <w:pPr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654BC" wp14:editId="6FF61E39">
                <wp:simplePos x="0" y="0"/>
                <wp:positionH relativeFrom="column">
                  <wp:posOffset>868680</wp:posOffset>
                </wp:positionH>
                <wp:positionV relativeFrom="paragraph">
                  <wp:posOffset>31750</wp:posOffset>
                </wp:positionV>
                <wp:extent cx="4664075" cy="384810"/>
                <wp:effectExtent l="0" t="0" r="3175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4075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D5EBCBC" w14:textId="22815D18" w:rsidR="00F417BA" w:rsidRDefault="00ED564B" w:rsidP="00ED564B">
                            <w:pPr>
                              <w:ind w:firstLine="720"/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 xml:space="preserve">         </w:t>
                            </w:r>
                            <w:r w:rsidR="00F417BA"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>ALFRETON TOWN COUNCIL</w:t>
                            </w:r>
                          </w:p>
                          <w:p w14:paraId="667B7101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o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gers Lane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Alfreton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erbyshire DE55 7FF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.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Telephone 01773 520032</w:t>
                            </w:r>
                          </w:p>
                          <w:p w14:paraId="28AB252E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0FD7383C" w14:textId="77777777" w:rsidR="00F417BA" w:rsidRPr="0038378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4E950035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4535C3C0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AA3761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BF5316F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  <w:t>#</w:t>
                            </w:r>
                          </w:p>
                          <w:p w14:paraId="78763F32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6B63532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C78FD77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8A0AE66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74F55A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7996806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DC9A06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B1A678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F019788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B1F03D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1654BC" id="Rectangle 2" o:spid="_x0000_s1027" style="position:absolute;margin-left:68.4pt;margin-top:2.5pt;width:367.25pt;height:3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" filled="f" stroked="f" strokeweight="1pt">
                <v:textbox inset="1pt,1pt,1pt,1pt">
                  <w:txbxContent>
                    <w:p w14:paraId="6D5EBCBC" w14:textId="22815D18" w:rsidR="00F417BA" w:rsidRDefault="00ED564B" w:rsidP="00ED564B">
                      <w:pPr>
                        <w:ind w:firstLine="720"/>
                        <w:rPr>
                          <w:rFonts w:ascii="Verdana" w:hAnsi="Verdana"/>
                          <w:b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Cs w:val="24"/>
                        </w:rPr>
                        <w:t xml:space="preserve">         </w:t>
                      </w:r>
                      <w:r w:rsidR="00F417BA">
                        <w:rPr>
                          <w:rFonts w:ascii="Verdana" w:hAnsi="Verdana"/>
                          <w:b/>
                          <w:szCs w:val="24"/>
                        </w:rPr>
                        <w:t>ALFRETON TOWN COUNCIL</w:t>
                      </w:r>
                    </w:p>
                    <w:p w14:paraId="667B7101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  <w:r w:rsidRPr="00D9763D">
                        <w:rPr>
                          <w:rFonts w:ascii="Arial" w:hAnsi="Arial" w:cs="Arial"/>
                          <w:sz w:val="20"/>
                        </w:rPr>
                        <w:t>R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o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gers Lane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Alfreton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erbyshire DE55 7FF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.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Telephone 01773 520032</w:t>
                      </w:r>
                    </w:p>
                    <w:p w14:paraId="28AB252E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0FD7383C" w14:textId="77777777" w:rsidR="00F417BA" w:rsidRPr="0038378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4E950035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4535C3C0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AA3761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BF5316F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  <w: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  <w:t>#</w:t>
                      </w:r>
                    </w:p>
                    <w:p w14:paraId="78763F32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6B63532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C78FD77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8A0AE66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74F55A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7996806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DC9A06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B1A678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F019788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B1F03D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5C1D0F3" w14:textId="5095F677" w:rsidR="00F417BA" w:rsidRPr="00B06A7A" w:rsidRDefault="00F417BA" w:rsidP="00F417BA">
      <w:pPr>
        <w:rPr>
          <w:rFonts w:ascii="Verdana" w:hAnsi="Verdana" w:cs="Arial"/>
          <w:szCs w:val="24"/>
        </w:rPr>
      </w:pPr>
    </w:p>
    <w:p w14:paraId="68F4D076" w14:textId="77777777" w:rsidR="00D3423D" w:rsidRDefault="00D3423D" w:rsidP="008566C3">
      <w:pPr>
        <w:rPr>
          <w:rFonts w:ascii="Verdana" w:hAnsi="Verdana" w:cs="Arial"/>
          <w:szCs w:val="24"/>
        </w:rPr>
      </w:pPr>
    </w:p>
    <w:p w14:paraId="7AF27817" w14:textId="77777777" w:rsidR="00E36E2B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AGENDA</w:t>
      </w:r>
    </w:p>
    <w:p w14:paraId="42F60A8F" w14:textId="77777777" w:rsidR="00E36E2B" w:rsidRDefault="00E36E2B" w:rsidP="00E36E2B">
      <w:pPr>
        <w:rPr>
          <w:rFonts w:ascii="Verdana" w:hAnsi="Verdana"/>
          <w:b/>
          <w:szCs w:val="24"/>
        </w:rPr>
      </w:pPr>
    </w:p>
    <w:p w14:paraId="73FFE1B1" w14:textId="77777777" w:rsidR="00E36E2B" w:rsidRPr="0038378A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REGENERATION COMMITTEE</w:t>
      </w:r>
    </w:p>
    <w:p w14:paraId="09482649" w14:textId="0B0D38A9" w:rsidR="008566C3" w:rsidRPr="00B06A7A" w:rsidRDefault="00E36E2B" w:rsidP="008566C3">
      <w:pPr>
        <w:rPr>
          <w:rFonts w:ascii="Verdana" w:hAnsi="Verdana" w:cs="Arial"/>
          <w:bCs/>
          <w:szCs w:val="24"/>
        </w:rPr>
      </w:pP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EF4103">
        <w:rPr>
          <w:rFonts w:ascii="Verdana" w:hAnsi="Verdana" w:cs="Arial"/>
          <w:bCs/>
          <w:szCs w:val="24"/>
        </w:rPr>
        <w:t>21</w:t>
      </w:r>
      <w:r w:rsidR="00CD2B3E">
        <w:rPr>
          <w:rFonts w:ascii="Verdana" w:hAnsi="Verdana" w:cs="Arial"/>
          <w:bCs/>
          <w:szCs w:val="24"/>
        </w:rPr>
        <w:t>/09/2023</w:t>
      </w:r>
    </w:p>
    <w:p w14:paraId="590D4616" w14:textId="77777777" w:rsidR="00F417BA" w:rsidRPr="00B06A7A" w:rsidRDefault="00F417BA" w:rsidP="00F417BA">
      <w:pPr>
        <w:rPr>
          <w:rFonts w:ascii="Verdana" w:hAnsi="Verdana" w:cs="Arial"/>
          <w:bCs/>
          <w:szCs w:val="24"/>
        </w:rPr>
      </w:pPr>
    </w:p>
    <w:p w14:paraId="3BB07BC7" w14:textId="3A1839AA" w:rsidR="00692D8F" w:rsidRPr="00B06A7A" w:rsidRDefault="00692D8F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>Chair</w:t>
      </w:r>
      <w:r w:rsidR="008566C3" w:rsidRPr="00B06A7A">
        <w:rPr>
          <w:rFonts w:ascii="Verdana" w:hAnsi="Verdana" w:cs="Arial"/>
          <w:bCs/>
          <w:szCs w:val="24"/>
        </w:rPr>
        <w:t xml:space="preserve"> of Committee</w:t>
      </w:r>
      <w:r w:rsidRPr="00B06A7A">
        <w:rPr>
          <w:rFonts w:ascii="Verdana" w:hAnsi="Verdana" w:cs="Arial"/>
          <w:bCs/>
          <w:szCs w:val="24"/>
        </w:rPr>
        <w:t xml:space="preserve">: Councillor D Taylor </w:t>
      </w:r>
    </w:p>
    <w:p w14:paraId="3840C685" w14:textId="41406326" w:rsidR="00F417BA" w:rsidRPr="00B06A7A" w:rsidRDefault="00F417BA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 xml:space="preserve">Councillors: </w:t>
      </w:r>
      <w:r w:rsidR="00FD232B">
        <w:rPr>
          <w:rFonts w:ascii="Verdana" w:hAnsi="Verdana" w:cs="Arial"/>
          <w:bCs/>
          <w:szCs w:val="24"/>
        </w:rPr>
        <w:t>Hannah Jowett-Frost, Mary Kerry, Chloe Morcombe, Steve Marshall-Clarke</w:t>
      </w:r>
      <w:r w:rsidR="00D6080E" w:rsidRPr="00B06A7A">
        <w:rPr>
          <w:rFonts w:ascii="Verdana" w:hAnsi="Verdana" w:cs="Arial"/>
          <w:bCs/>
          <w:szCs w:val="24"/>
        </w:rPr>
        <w:t xml:space="preserve"> </w:t>
      </w:r>
    </w:p>
    <w:p w14:paraId="6596F3B6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078D808" w14:textId="523D6DE3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 xml:space="preserve">On </w:t>
      </w:r>
      <w:r w:rsidR="00094F7D">
        <w:rPr>
          <w:rFonts w:ascii="Verdana" w:hAnsi="Verdana" w:cs="Arial"/>
          <w:b/>
          <w:bCs/>
          <w:szCs w:val="24"/>
        </w:rPr>
        <w:t xml:space="preserve">Tuesday </w:t>
      </w:r>
      <w:r w:rsidR="00EF4103">
        <w:rPr>
          <w:rFonts w:ascii="Verdana" w:hAnsi="Verdana" w:cs="Arial"/>
          <w:b/>
          <w:bCs/>
          <w:szCs w:val="24"/>
        </w:rPr>
        <w:t>26th</w:t>
      </w:r>
      <w:r w:rsidR="00CD2B3E">
        <w:rPr>
          <w:rFonts w:ascii="Verdana" w:hAnsi="Verdana" w:cs="Arial"/>
          <w:b/>
          <w:bCs/>
          <w:szCs w:val="24"/>
        </w:rPr>
        <w:t xml:space="preserve"> Sept</w:t>
      </w:r>
      <w:r w:rsidR="00EF4103">
        <w:rPr>
          <w:rFonts w:ascii="Verdana" w:hAnsi="Verdana" w:cs="Arial"/>
          <w:b/>
          <w:bCs/>
          <w:szCs w:val="24"/>
        </w:rPr>
        <w:t>ember</w:t>
      </w:r>
      <w:r w:rsidR="00094F7D">
        <w:rPr>
          <w:rFonts w:ascii="Verdana" w:hAnsi="Verdana" w:cs="Arial"/>
          <w:b/>
          <w:bCs/>
          <w:szCs w:val="24"/>
        </w:rPr>
        <w:t xml:space="preserve"> 2023 at </w:t>
      </w:r>
      <w:r w:rsidR="00EF4103">
        <w:rPr>
          <w:rFonts w:ascii="Verdana" w:hAnsi="Verdana" w:cs="Arial"/>
          <w:b/>
          <w:bCs/>
          <w:szCs w:val="24"/>
        </w:rPr>
        <w:t>3:30</w:t>
      </w:r>
      <w:r w:rsidR="00EA29F9">
        <w:rPr>
          <w:rFonts w:ascii="Verdana" w:hAnsi="Verdana" w:cs="Arial"/>
          <w:b/>
          <w:bCs/>
          <w:szCs w:val="24"/>
        </w:rPr>
        <w:t>pm</w:t>
      </w:r>
    </w:p>
    <w:p w14:paraId="47048319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132627E8" w14:textId="3FE0DA37" w:rsidR="00DF2183" w:rsidRPr="00B06A7A" w:rsidRDefault="00094F7D" w:rsidP="00DF2183">
      <w:pPr>
        <w:rPr>
          <w:rFonts w:ascii="Verdana" w:hAnsi="Verdana" w:cs="Arial"/>
          <w:b/>
          <w:bCs/>
          <w:szCs w:val="24"/>
        </w:rPr>
      </w:pPr>
      <w:r>
        <w:rPr>
          <w:rFonts w:ascii="Verdana" w:hAnsi="Verdana" w:cs="Arial"/>
          <w:b/>
          <w:bCs/>
          <w:szCs w:val="24"/>
        </w:rPr>
        <w:t>Alfreton House Tearooms</w:t>
      </w:r>
      <w:r w:rsidR="00DF2183" w:rsidRPr="00B06A7A">
        <w:rPr>
          <w:rFonts w:ascii="Verdana" w:hAnsi="Verdana" w:cs="Arial"/>
          <w:b/>
          <w:bCs/>
          <w:szCs w:val="24"/>
        </w:rPr>
        <w:t>, Alfreton House, High Street, Alfreton, Derbyshire, DE55 7HH</w:t>
      </w:r>
    </w:p>
    <w:p w14:paraId="39D5B03F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5D726DE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All Members of the Committee are requested to attend for the purpose of considering and resolving the business to be transacted as set out in the following agenda.</w:t>
      </w:r>
    </w:p>
    <w:p w14:paraId="39FB0584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Yours sincerely</w:t>
      </w:r>
    </w:p>
    <w:p w14:paraId="70FFA004" w14:textId="77777777" w:rsidR="004A5737" w:rsidRDefault="004A5737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6E0F5DE2" w14:textId="39B507F9" w:rsidR="00DF2183" w:rsidRPr="004A5737" w:rsidRDefault="00DF2183" w:rsidP="00DF2183">
      <w:pPr>
        <w:rPr>
          <w:rFonts w:ascii="Bradley Hand ITC" w:hAnsi="Bradley Hand ITC" w:cs="Arial"/>
          <w:color w:val="000000"/>
          <w:szCs w:val="24"/>
          <w:lang w:eastAsia="en-GB"/>
        </w:rPr>
      </w:pPr>
      <w:r w:rsidRPr="004A5737">
        <w:rPr>
          <w:rFonts w:ascii="Bradley Hand ITC" w:hAnsi="Bradley Hand ITC" w:cs="Arial"/>
          <w:color w:val="000000"/>
          <w:szCs w:val="24"/>
          <w:lang w:eastAsia="en-GB"/>
        </w:rPr>
        <w:t>Tina Crookes</w:t>
      </w:r>
    </w:p>
    <w:p w14:paraId="5E91AB80" w14:textId="6BD3DC3D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156D25D8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Town Clerk</w:t>
      </w:r>
    </w:p>
    <w:p w14:paraId="52B8E455" w14:textId="77777777" w:rsidR="00DF2183" w:rsidRPr="00B06A7A" w:rsidRDefault="00DF2183" w:rsidP="00F417BA">
      <w:pPr>
        <w:rPr>
          <w:rFonts w:ascii="Verdana" w:hAnsi="Verdana" w:cs="Arial"/>
          <w:bCs/>
          <w:szCs w:val="24"/>
        </w:rPr>
      </w:pPr>
    </w:p>
    <w:p w14:paraId="1B2B0B7D" w14:textId="77777777" w:rsidR="00F417BA" w:rsidRPr="00B06A7A" w:rsidRDefault="00F417BA" w:rsidP="00F417BA">
      <w:pPr>
        <w:pBdr>
          <w:bottom w:val="single" w:sz="4" w:space="1" w:color="auto"/>
        </w:pBdr>
        <w:rPr>
          <w:rFonts w:ascii="Verdana" w:hAnsi="Verdana" w:cs="Arial"/>
          <w:szCs w:val="24"/>
        </w:rPr>
      </w:pPr>
    </w:p>
    <w:p w14:paraId="5D648CE8" w14:textId="7DACC7F4" w:rsidR="00F417BA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>ORDER OF BUSINESS</w:t>
      </w:r>
    </w:p>
    <w:p w14:paraId="09D479CE" w14:textId="77777777" w:rsidR="00692D8F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</w:p>
    <w:p w14:paraId="33466479" w14:textId="1AF514FB" w:rsidR="006E42A0" w:rsidRPr="00B06A7A" w:rsidRDefault="00603A14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3</w:t>
      </w:r>
      <w:r w:rsidR="006101F0">
        <w:rPr>
          <w:rFonts w:ascii="Verdana" w:hAnsi="Verdana" w:cs="Arial"/>
          <w:szCs w:val="24"/>
        </w:rPr>
        <w:t>/23</w:t>
      </w:r>
      <w:r w:rsidR="00F417BA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receive apologies for absence</w:t>
      </w:r>
    </w:p>
    <w:p w14:paraId="2E894349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62E70C60" w14:textId="5E851DFF" w:rsidR="006E42A0" w:rsidRPr="00B06A7A" w:rsidRDefault="00603A14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4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 xml:space="preserve">r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receive any declarations of interest from Members</w:t>
      </w:r>
    </w:p>
    <w:p w14:paraId="54D2BC4E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338ED8B9" w14:textId="752C228E" w:rsidR="006E42A0" w:rsidRPr="00B06A7A" w:rsidRDefault="00603A14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5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Public Participation</w:t>
      </w:r>
    </w:p>
    <w:p w14:paraId="0A1D09A0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02843961" w14:textId="7602DC44" w:rsidR="006E42A0" w:rsidRPr="00B06A7A" w:rsidRDefault="00603A14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6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 xml:space="preserve">r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consider any items which should be taken in exclusion of the press and public</w:t>
      </w:r>
    </w:p>
    <w:p w14:paraId="73F8BDB8" w14:textId="289342F1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14FBDB" w14:textId="65E81D0C" w:rsidR="00692B8E" w:rsidRPr="00B06A7A" w:rsidRDefault="00603A14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7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 xml:space="preserve">r </w:t>
      </w:r>
      <w:proofErr w:type="gramStart"/>
      <w:r w:rsidR="00692B8E" w:rsidRPr="00B06A7A">
        <w:rPr>
          <w:rFonts w:ascii="Verdana" w:hAnsi="Verdana" w:cs="Arial"/>
          <w:szCs w:val="24"/>
        </w:rPr>
        <w:t>To</w:t>
      </w:r>
      <w:proofErr w:type="gramEnd"/>
      <w:r w:rsidR="00692B8E" w:rsidRPr="00B06A7A">
        <w:rPr>
          <w:rFonts w:ascii="Verdana" w:hAnsi="Verdana" w:cs="Arial"/>
          <w:szCs w:val="24"/>
        </w:rPr>
        <w:t xml:space="preserve"> read and consider the minutes of the last meeting</w:t>
      </w:r>
    </w:p>
    <w:p w14:paraId="3F0EB934" w14:textId="77777777" w:rsidR="00692B8E" w:rsidRPr="00B06A7A" w:rsidRDefault="00692B8E" w:rsidP="00692B8E">
      <w:pPr>
        <w:ind w:left="720" w:hanging="720"/>
        <w:jc w:val="both"/>
        <w:rPr>
          <w:rFonts w:ascii="Verdana" w:hAnsi="Verdana" w:cs="Arial"/>
          <w:szCs w:val="24"/>
        </w:rPr>
      </w:pPr>
    </w:p>
    <w:p w14:paraId="32E3E605" w14:textId="536D8D70" w:rsidR="00692B8E" w:rsidRPr="00B06A7A" w:rsidRDefault="00603A14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8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 xml:space="preserve">r </w:t>
      </w:r>
      <w:r w:rsidR="00063201" w:rsidRPr="00B06A7A">
        <w:rPr>
          <w:rFonts w:ascii="Verdana" w:hAnsi="Verdana" w:cs="Arial"/>
          <w:szCs w:val="24"/>
        </w:rPr>
        <w:t>T</w:t>
      </w:r>
      <w:r w:rsidR="00692B8E" w:rsidRPr="00B06A7A">
        <w:rPr>
          <w:rFonts w:ascii="Verdana" w:hAnsi="Verdana" w:cs="Arial"/>
          <w:szCs w:val="24"/>
        </w:rPr>
        <w:t>o Approve the minutes of the last meeting as a correct record</w:t>
      </w:r>
    </w:p>
    <w:p w14:paraId="347BDE36" w14:textId="6BFC1765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97946C" w14:textId="3622187C" w:rsidR="00EC70D1" w:rsidRPr="00B06A7A" w:rsidRDefault="00603A14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9</w:t>
      </w:r>
      <w:r w:rsidR="006101F0">
        <w:rPr>
          <w:rFonts w:ascii="Verdana" w:hAnsi="Verdana" w:cs="Arial"/>
          <w:szCs w:val="24"/>
        </w:rPr>
        <w:t>/23r</w:t>
      </w:r>
      <w:r w:rsidR="0008182A" w:rsidRPr="00B06A7A">
        <w:rPr>
          <w:rFonts w:ascii="Verdana" w:hAnsi="Verdana" w:cs="Arial"/>
          <w:szCs w:val="24"/>
        </w:rPr>
        <w:t xml:space="preserve"> </w:t>
      </w:r>
      <w:proofErr w:type="gramStart"/>
      <w:r w:rsidR="00EC70D1" w:rsidRPr="00B06A7A">
        <w:rPr>
          <w:rFonts w:ascii="Verdana" w:hAnsi="Verdana" w:cs="Arial"/>
          <w:szCs w:val="24"/>
        </w:rPr>
        <w:t>An</w:t>
      </w:r>
      <w:proofErr w:type="gramEnd"/>
      <w:r w:rsidR="00EC70D1" w:rsidRPr="00B06A7A">
        <w:rPr>
          <w:rFonts w:ascii="Verdana" w:hAnsi="Verdana" w:cs="Arial"/>
          <w:szCs w:val="24"/>
        </w:rPr>
        <w:t xml:space="preserve"> update on progress so far</w:t>
      </w:r>
    </w:p>
    <w:p w14:paraId="01E0A709" w14:textId="7AD1AE79" w:rsidR="007A5248" w:rsidRDefault="00D01067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Arts Trai</w:t>
      </w:r>
      <w:r w:rsidR="00A5235A">
        <w:rPr>
          <w:rFonts w:ascii="Verdana" w:hAnsi="Verdana" w:cs="Arial"/>
          <w:szCs w:val="24"/>
        </w:rPr>
        <w:t>l</w:t>
      </w:r>
    </w:p>
    <w:p w14:paraId="07C34CEB" w14:textId="233ACC79" w:rsidR="00D01067" w:rsidRDefault="007A5248" w:rsidP="007A5248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approve payment of £1,000.00 to Tony Fisher</w:t>
      </w:r>
    </w:p>
    <w:p w14:paraId="532FED65" w14:textId="689F62B1" w:rsidR="007A5248" w:rsidRDefault="00183C8F" w:rsidP="007A5248">
      <w:pPr>
        <w:pStyle w:val="ListParagraph"/>
        <w:numPr>
          <w:ilvl w:val="2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Constitute a group of interested </w:t>
      </w:r>
      <w:proofErr w:type="gramStart"/>
      <w:r>
        <w:rPr>
          <w:rFonts w:ascii="Verdana" w:hAnsi="Verdana" w:cs="Arial"/>
          <w:szCs w:val="24"/>
        </w:rPr>
        <w:t>individuals</w:t>
      </w:r>
      <w:proofErr w:type="gramEnd"/>
    </w:p>
    <w:p w14:paraId="55EF09E0" w14:textId="45EBAA85" w:rsidR="00661287" w:rsidRDefault="00661287" w:rsidP="007A5248">
      <w:pPr>
        <w:pStyle w:val="ListParagraph"/>
        <w:numPr>
          <w:ilvl w:val="2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Apply for funding with support from group and </w:t>
      </w:r>
      <w:proofErr w:type="gramStart"/>
      <w:r>
        <w:rPr>
          <w:rFonts w:ascii="Verdana" w:hAnsi="Verdana" w:cs="Arial"/>
          <w:szCs w:val="24"/>
        </w:rPr>
        <w:t>ATC</w:t>
      </w:r>
      <w:proofErr w:type="gramEnd"/>
    </w:p>
    <w:p w14:paraId="10363C0A" w14:textId="22A12066" w:rsidR="001A036A" w:rsidRDefault="00BA1A1E" w:rsidP="007A5248">
      <w:pPr>
        <w:pStyle w:val="ListParagraph"/>
        <w:numPr>
          <w:ilvl w:val="2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Identify locations to </w:t>
      </w:r>
      <w:proofErr w:type="gramStart"/>
      <w:r>
        <w:rPr>
          <w:rFonts w:ascii="Verdana" w:hAnsi="Verdana" w:cs="Arial"/>
          <w:szCs w:val="24"/>
        </w:rPr>
        <w:t>meet</w:t>
      </w:r>
      <w:proofErr w:type="gramEnd"/>
    </w:p>
    <w:p w14:paraId="2328E44F" w14:textId="54D32031" w:rsidR="00BA1A1E" w:rsidRDefault="00BA1A1E" w:rsidP="007A5248">
      <w:pPr>
        <w:pStyle w:val="ListParagraph"/>
        <w:numPr>
          <w:ilvl w:val="2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Shortlist artists</w:t>
      </w:r>
    </w:p>
    <w:p w14:paraId="49397158" w14:textId="234D2E15" w:rsidR="00BA1A1E" w:rsidRPr="00B06A7A" w:rsidRDefault="00BA1A1E" w:rsidP="007A5248">
      <w:pPr>
        <w:pStyle w:val="ListParagraph"/>
        <w:numPr>
          <w:ilvl w:val="2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Outline plan of </w:t>
      </w:r>
      <w:r w:rsidR="009F7B99">
        <w:rPr>
          <w:rFonts w:ascii="Verdana" w:hAnsi="Verdana" w:cs="Arial"/>
          <w:szCs w:val="24"/>
        </w:rPr>
        <w:t xml:space="preserve">the </w:t>
      </w:r>
      <w:r>
        <w:rPr>
          <w:rFonts w:ascii="Verdana" w:hAnsi="Verdana" w:cs="Arial"/>
          <w:szCs w:val="24"/>
        </w:rPr>
        <w:t>project</w:t>
      </w:r>
    </w:p>
    <w:p w14:paraId="43492CB1" w14:textId="75523CDD" w:rsidR="00496D4A" w:rsidRPr="00B06A7A" w:rsidRDefault="00496D4A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Business Forum</w:t>
      </w:r>
      <w:r w:rsidR="00321180">
        <w:rPr>
          <w:rFonts w:ascii="Verdana" w:hAnsi="Verdana" w:cs="Arial"/>
          <w:szCs w:val="24"/>
        </w:rPr>
        <w:t xml:space="preserve"> </w:t>
      </w:r>
    </w:p>
    <w:p w14:paraId="3C2A8F97" w14:textId="268DC741" w:rsidR="00496D4A" w:rsidRPr="00B06A7A" w:rsidRDefault="00496D4A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Interpretation Boards</w:t>
      </w:r>
      <w:r w:rsidR="00321180">
        <w:rPr>
          <w:rFonts w:ascii="Verdana" w:hAnsi="Verdana" w:cs="Arial"/>
          <w:szCs w:val="24"/>
        </w:rPr>
        <w:t xml:space="preserve"> – CS Lewis and DH Lawrence board prepared</w:t>
      </w:r>
    </w:p>
    <w:p w14:paraId="00E6B435" w14:textId="6215B1C8" w:rsidR="00496D4A" w:rsidRPr="00B06A7A" w:rsidRDefault="00496D4A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Memorial Bench</w:t>
      </w:r>
      <w:r w:rsidR="00321180">
        <w:rPr>
          <w:rFonts w:ascii="Verdana" w:hAnsi="Verdana" w:cs="Arial"/>
          <w:szCs w:val="24"/>
        </w:rPr>
        <w:t xml:space="preserve"> – Installed and </w:t>
      </w:r>
      <w:proofErr w:type="gramStart"/>
      <w:r w:rsidR="00321180">
        <w:rPr>
          <w:rFonts w:ascii="Verdana" w:hAnsi="Verdana" w:cs="Arial"/>
          <w:szCs w:val="24"/>
        </w:rPr>
        <w:t>unveiled</w:t>
      </w:r>
      <w:proofErr w:type="gramEnd"/>
    </w:p>
    <w:p w14:paraId="3B09473F" w14:textId="67E0AC4B" w:rsidR="0004682E" w:rsidRPr="00B06A7A" w:rsidRDefault="0004682E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 xml:space="preserve">Litter Pick </w:t>
      </w:r>
    </w:p>
    <w:p w14:paraId="4AF92981" w14:textId="6CBEA188" w:rsidR="00681D61" w:rsidRPr="00B06A7A" w:rsidRDefault="00681D61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Phone Box</w:t>
      </w:r>
      <w:r w:rsidR="003E6E0F">
        <w:rPr>
          <w:rFonts w:ascii="Verdana" w:hAnsi="Verdana" w:cs="Arial"/>
          <w:szCs w:val="24"/>
        </w:rPr>
        <w:t xml:space="preserve"> – Christmas wrap </w:t>
      </w:r>
      <w:proofErr w:type="gramStart"/>
      <w:r w:rsidR="003E6E0F">
        <w:rPr>
          <w:rFonts w:ascii="Verdana" w:hAnsi="Verdana" w:cs="Arial"/>
          <w:szCs w:val="24"/>
        </w:rPr>
        <w:t>ready</w:t>
      </w:r>
      <w:proofErr w:type="gramEnd"/>
    </w:p>
    <w:p w14:paraId="03C6FDA3" w14:textId="5D067B58" w:rsidR="00681D61" w:rsidRDefault="00681D61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 xml:space="preserve">Decx – flags and </w:t>
      </w:r>
      <w:proofErr w:type="gramStart"/>
      <w:r w:rsidRPr="00B06A7A">
        <w:rPr>
          <w:rFonts w:ascii="Verdana" w:hAnsi="Verdana" w:cs="Arial"/>
          <w:szCs w:val="24"/>
        </w:rPr>
        <w:t>displays</w:t>
      </w:r>
      <w:proofErr w:type="gramEnd"/>
    </w:p>
    <w:p w14:paraId="6CDAFDF3" w14:textId="5A9B362D" w:rsidR="00695597" w:rsidRDefault="00695597" w:rsidP="00695597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engage David Nieper Foundation in a town centre display ‘Alfreton in Bloomers’</w:t>
      </w:r>
    </w:p>
    <w:p w14:paraId="16145790" w14:textId="6061F4D4" w:rsidR="008B2ED1" w:rsidRDefault="008B2ED1" w:rsidP="00695597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For regeneration to fund installation</w:t>
      </w:r>
    </w:p>
    <w:p w14:paraId="4F9EB888" w14:textId="1A127E5E" w:rsidR="00321180" w:rsidRDefault="00321180" w:rsidP="00321180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Monthly markets</w:t>
      </w:r>
    </w:p>
    <w:p w14:paraId="114EC722" w14:textId="322CA08E" w:rsidR="00321180" w:rsidRDefault="00321180" w:rsidP="003211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receive a report on a market Oct 23</w:t>
      </w:r>
    </w:p>
    <w:p w14:paraId="08B20C44" w14:textId="397CB1B5" w:rsidR="00E31182" w:rsidRDefault="00E31182" w:rsidP="00E31182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lfreton in Bloom</w:t>
      </w:r>
    </w:p>
    <w:p w14:paraId="2907BD52" w14:textId="41A86692" w:rsidR="00E31182" w:rsidRDefault="00E31182" w:rsidP="00E31182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consider Alfreton in Bloom 2024 se</w:t>
      </w:r>
      <w:r w:rsidR="00A46431">
        <w:rPr>
          <w:rFonts w:ascii="Verdana" w:hAnsi="Verdana" w:cs="Arial"/>
          <w:szCs w:val="24"/>
        </w:rPr>
        <w:t>e</w:t>
      </w:r>
      <w:r>
        <w:rPr>
          <w:rFonts w:ascii="Verdana" w:hAnsi="Verdana" w:cs="Arial"/>
          <w:szCs w:val="24"/>
        </w:rPr>
        <w:t xml:space="preserve"> attached </w:t>
      </w:r>
      <w:proofErr w:type="gramStart"/>
      <w:r>
        <w:rPr>
          <w:rFonts w:ascii="Verdana" w:hAnsi="Verdana" w:cs="Arial"/>
          <w:szCs w:val="24"/>
        </w:rPr>
        <w:t>information</w:t>
      </w:r>
      <w:proofErr w:type="gramEnd"/>
    </w:p>
    <w:p w14:paraId="1E0F8C7E" w14:textId="7573AEBC" w:rsidR="00972F4D" w:rsidRDefault="00972F4D" w:rsidP="00972F4D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own Map </w:t>
      </w:r>
    </w:p>
    <w:p w14:paraId="05A78888" w14:textId="1FA59EBC" w:rsidR="00972F4D" w:rsidRPr="00972F4D" w:rsidRDefault="00972F4D" w:rsidP="00972F4D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consider the offer of a free town map and booklet (</w:t>
      </w:r>
      <w:r w:rsidR="003D2ED3">
        <w:rPr>
          <w:rFonts w:ascii="Verdana" w:hAnsi="Verdana" w:cs="Arial"/>
          <w:szCs w:val="24"/>
        </w:rPr>
        <w:t>example will be available)</w:t>
      </w:r>
    </w:p>
    <w:p w14:paraId="2D4B0FC2" w14:textId="77777777" w:rsidR="0008182A" w:rsidRPr="00B06A7A" w:rsidRDefault="0008182A" w:rsidP="00D6080E">
      <w:pPr>
        <w:jc w:val="both"/>
        <w:rPr>
          <w:rFonts w:ascii="Verdana" w:hAnsi="Verdana" w:cs="Arial"/>
          <w:szCs w:val="24"/>
        </w:rPr>
      </w:pPr>
    </w:p>
    <w:p w14:paraId="7CB08325" w14:textId="54372CFC" w:rsidR="00E05D6F" w:rsidRDefault="00D769DF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0</w:t>
      </w:r>
      <w:r w:rsidR="006101F0">
        <w:rPr>
          <w:rFonts w:ascii="Verdana" w:hAnsi="Verdana" w:cs="Arial"/>
          <w:szCs w:val="24"/>
        </w:rPr>
        <w:t>/23</w:t>
      </w:r>
      <w:r w:rsidR="00D6080E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proofErr w:type="gramStart"/>
      <w:r w:rsidR="00CC596D">
        <w:rPr>
          <w:rFonts w:ascii="Verdana" w:hAnsi="Verdana" w:cs="Arial"/>
          <w:szCs w:val="24"/>
        </w:rPr>
        <w:t>To</w:t>
      </w:r>
      <w:proofErr w:type="gramEnd"/>
      <w:r w:rsidR="00CC596D">
        <w:rPr>
          <w:rFonts w:ascii="Verdana" w:hAnsi="Verdana" w:cs="Arial"/>
          <w:szCs w:val="24"/>
        </w:rPr>
        <w:t xml:space="preserve"> review progress on Community Hub and consider future actions (email received from SISU)</w:t>
      </w:r>
    </w:p>
    <w:p w14:paraId="0029FF80" w14:textId="77777777" w:rsidR="00CC596D" w:rsidRDefault="00CC596D" w:rsidP="00D6080E">
      <w:pPr>
        <w:jc w:val="both"/>
        <w:rPr>
          <w:rFonts w:ascii="Verdana" w:hAnsi="Verdana" w:cs="Arial"/>
          <w:szCs w:val="24"/>
        </w:rPr>
      </w:pPr>
    </w:p>
    <w:p w14:paraId="54E402BA" w14:textId="77777777" w:rsidR="00CC596D" w:rsidRDefault="00D769DF" w:rsidP="00CC596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1</w:t>
      </w:r>
      <w:r w:rsidR="00E05D6F">
        <w:rPr>
          <w:rFonts w:ascii="Verdana" w:hAnsi="Verdana" w:cs="Arial"/>
          <w:szCs w:val="24"/>
        </w:rPr>
        <w:t xml:space="preserve">/23r </w:t>
      </w:r>
      <w:proofErr w:type="gramStart"/>
      <w:r w:rsidR="00CC596D" w:rsidRPr="00B06A7A">
        <w:rPr>
          <w:rFonts w:ascii="Verdana" w:hAnsi="Verdana" w:cs="Arial"/>
          <w:szCs w:val="24"/>
        </w:rPr>
        <w:t>To</w:t>
      </w:r>
      <w:proofErr w:type="gramEnd"/>
      <w:r w:rsidR="00CC596D" w:rsidRPr="00B06A7A">
        <w:rPr>
          <w:rFonts w:ascii="Verdana" w:hAnsi="Verdana" w:cs="Arial"/>
          <w:szCs w:val="24"/>
        </w:rPr>
        <w:t xml:space="preserve"> approve payments from the Regeneration Budget 22/23</w:t>
      </w:r>
      <w:r w:rsidR="00CC596D">
        <w:rPr>
          <w:rFonts w:ascii="Verdana" w:hAnsi="Verdana" w:cs="Arial"/>
          <w:szCs w:val="24"/>
        </w:rPr>
        <w:t xml:space="preserve"> </w:t>
      </w:r>
    </w:p>
    <w:p w14:paraId="4A498458" w14:textId="77777777" w:rsidR="00CC596D" w:rsidRDefault="00CC596D" w:rsidP="00CC596D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  and 23/24 so far</w:t>
      </w:r>
    </w:p>
    <w:p w14:paraId="0166F798" w14:textId="77777777" w:rsidR="00CC596D" w:rsidRDefault="00CC596D" w:rsidP="00CC596D">
      <w:pPr>
        <w:pStyle w:val="ListParagraph"/>
        <w:numPr>
          <w:ilvl w:val="0"/>
          <w:numId w:val="9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ny Fisher Arts Trail £1,000.00</w:t>
      </w:r>
    </w:p>
    <w:p w14:paraId="272DB5F7" w14:textId="487DE4E7" w:rsidR="00E20A09" w:rsidRDefault="00E20A09">
      <w:pPr>
        <w:spacing w:after="160" w:line="259" w:lineRule="auto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br w:type="page"/>
      </w:r>
    </w:p>
    <w:p w14:paraId="20C34803" w14:textId="77777777" w:rsidR="00E05D6F" w:rsidRPr="0011783F" w:rsidRDefault="00E05D6F" w:rsidP="00413864">
      <w:pPr>
        <w:jc w:val="both"/>
        <w:rPr>
          <w:rFonts w:ascii="Verdana" w:hAnsi="Verdana" w:cs="Arial"/>
          <w:szCs w:val="24"/>
        </w:rPr>
      </w:pPr>
    </w:p>
    <w:p w14:paraId="351B2C33" w14:textId="77777777" w:rsidR="0011783F" w:rsidRDefault="0011783F" w:rsidP="0011783F">
      <w:pPr>
        <w:jc w:val="both"/>
        <w:rPr>
          <w:rFonts w:ascii="Verdana" w:hAnsi="Verdana" w:cs="Arial"/>
          <w:szCs w:val="24"/>
        </w:rPr>
      </w:pPr>
    </w:p>
    <w:p w14:paraId="46A166A7" w14:textId="744CFC74" w:rsidR="00E20A09" w:rsidRPr="006155AE" w:rsidRDefault="00D769DF" w:rsidP="006155A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726C95">
        <w:rPr>
          <w:rFonts w:ascii="Verdana" w:hAnsi="Verdana" w:cs="Arial"/>
          <w:szCs w:val="24"/>
        </w:rPr>
        <w:t>2</w:t>
      </w:r>
      <w:r w:rsidR="006101F0">
        <w:rPr>
          <w:rFonts w:ascii="Verdana" w:hAnsi="Verdana" w:cs="Arial"/>
          <w:szCs w:val="24"/>
        </w:rPr>
        <w:t>/23</w:t>
      </w:r>
      <w:r w:rsidR="009D1B48" w:rsidRPr="00B06A7A">
        <w:rPr>
          <w:rFonts w:ascii="Verdana" w:hAnsi="Verdana" w:cs="Arial"/>
          <w:szCs w:val="24"/>
        </w:rPr>
        <w:t xml:space="preserve">r </w:t>
      </w:r>
      <w:proofErr w:type="gramStart"/>
      <w:r w:rsidR="00CC596D" w:rsidRPr="00B06A7A">
        <w:rPr>
          <w:rFonts w:ascii="Verdana" w:hAnsi="Verdana" w:cs="Arial"/>
          <w:szCs w:val="24"/>
        </w:rPr>
        <w:t>To</w:t>
      </w:r>
      <w:proofErr w:type="gramEnd"/>
      <w:r w:rsidR="00CC596D" w:rsidRPr="00B06A7A">
        <w:rPr>
          <w:rFonts w:ascii="Verdana" w:hAnsi="Verdana" w:cs="Arial"/>
          <w:szCs w:val="24"/>
        </w:rPr>
        <w:t xml:space="preserve"> review the budget 23/24</w:t>
      </w:r>
      <w:r w:rsidR="00CC596D">
        <w:rPr>
          <w:rFonts w:ascii="Verdana" w:hAnsi="Verdana" w:cs="Arial"/>
          <w:szCs w:val="24"/>
        </w:rPr>
        <w:t xml:space="preserve"> </w:t>
      </w:r>
    </w:p>
    <w:tbl>
      <w:tblPr>
        <w:tblW w:w="7040" w:type="dxa"/>
        <w:tblLook w:val="04A0" w:firstRow="1" w:lastRow="0" w:firstColumn="1" w:lastColumn="0" w:noHBand="0" w:noVBand="1"/>
      </w:tblPr>
      <w:tblGrid>
        <w:gridCol w:w="1459"/>
        <w:gridCol w:w="1755"/>
        <w:gridCol w:w="2107"/>
        <w:gridCol w:w="1219"/>
        <w:gridCol w:w="1219"/>
      </w:tblGrid>
      <w:tr w:rsidR="00E20A09" w:rsidRPr="00E20A09" w14:paraId="2FBD4737" w14:textId="77777777" w:rsidTr="00E20A09">
        <w:trPr>
          <w:trHeight w:val="900"/>
        </w:trPr>
        <w:tc>
          <w:tcPr>
            <w:tcW w:w="136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EBE837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Accrued</w:t>
            </w:r>
          </w:p>
        </w:tc>
        <w:tc>
          <w:tcPr>
            <w:tcW w:w="16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384DC3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Budget 23/24</w:t>
            </w:r>
          </w:p>
        </w:tc>
        <w:tc>
          <w:tcPr>
            <w:tcW w:w="192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0C0C22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Project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3A231B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Spend 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61A9D6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E20A09" w:rsidRPr="00E20A09" w14:paraId="2715E33B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61E5F8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22/23</w:t>
            </w:r>
          </w:p>
        </w:tc>
        <w:tc>
          <w:tcPr>
            <w:tcW w:w="16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C01E87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</w:p>
        </w:tc>
        <w:tc>
          <w:tcPr>
            <w:tcW w:w="192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600D29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E5E237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244FCA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23/24</w:t>
            </w:r>
          </w:p>
        </w:tc>
      </w:tr>
      <w:tr w:rsidR="00E20A09" w:rsidRPr="00E20A09" w14:paraId="7EC642F2" w14:textId="77777777" w:rsidTr="00E20A09">
        <w:trPr>
          <w:trHeight w:val="12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BB2906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2195CE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1,0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7CFCBF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Membership and advice for market rights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F8D6FE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99.6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5CC38A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40</w:t>
            </w:r>
          </w:p>
        </w:tc>
      </w:tr>
      <w:tr w:rsidR="00E20A09" w:rsidRPr="00E20A09" w14:paraId="09F89887" w14:textId="77777777" w:rsidTr="00E20A09">
        <w:trPr>
          <w:trHeight w:val="9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33880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9B4044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7,0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BFD72A0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 xml:space="preserve">Town Brand/Festoons 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236320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,265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9EBE54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35.00</w:t>
            </w:r>
          </w:p>
        </w:tc>
      </w:tr>
      <w:tr w:rsidR="00E20A09" w:rsidRPr="00E20A09" w14:paraId="437DCD91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0017C3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1,437.6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9C4778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6E7FD7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Hanging Baskets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2B2C42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437.6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D8897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E20A09" w:rsidRPr="00E20A09" w14:paraId="14ED2013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43FCCE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2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464F76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635FE6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Business Forum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62C1F5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B7D82D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</w:tr>
      <w:tr w:rsidR="00E20A09" w:rsidRPr="00E20A09" w14:paraId="6A3FBDAD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F437B1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2,3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96362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28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367786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Artist Trail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94301D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064.4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06999B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,035.54</w:t>
            </w:r>
          </w:p>
        </w:tc>
      </w:tr>
      <w:tr w:rsidR="00E20A09" w:rsidRPr="00E20A09" w14:paraId="72D35A2E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5C851E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2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6B9F9F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10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DD77ACA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Phone Box (Arts Trail)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8E8407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6BE8EC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900.00</w:t>
            </w:r>
          </w:p>
        </w:tc>
      </w:tr>
      <w:tr w:rsidR="00E20A09" w:rsidRPr="00E20A09" w14:paraId="42B217D7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379C9C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544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7FD6ED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3,0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651C29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Interpretation Boards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F63778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89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BAEA0E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654.00</w:t>
            </w:r>
          </w:p>
        </w:tc>
      </w:tr>
      <w:tr w:rsidR="00E20A09" w:rsidRPr="00E20A09" w14:paraId="6D1B4B5D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97D81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1,000.0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609502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412AB8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Memorial Bench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10A924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2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358AD1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80.00</w:t>
            </w:r>
          </w:p>
        </w:tc>
      </w:tr>
      <w:tr w:rsidR="00E20A09" w:rsidRPr="00E20A09" w14:paraId="442A8A2E" w14:textId="77777777" w:rsidTr="00E20A09">
        <w:trPr>
          <w:trHeight w:val="6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272E03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1D136A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7E99AF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Alfreton in Bloom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DA8FB0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C726DC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-£200.00</w:t>
            </w:r>
          </w:p>
        </w:tc>
      </w:tr>
      <w:tr w:rsidR="00E20A09" w:rsidRPr="00E20A09" w14:paraId="62C1E5CE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03F2C2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84D378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B17804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55E7A1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A3CB7A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</w:tr>
      <w:tr w:rsidR="00E20A09" w:rsidRPr="00E20A09" w14:paraId="18E279FA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9EBA0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£5,681.60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F12029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14,800.00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6B7FDC" w14:textId="77777777" w:rsidR="00E20A09" w:rsidRPr="00E20A09" w:rsidRDefault="00E20A09" w:rsidP="00E20A09">
            <w:pPr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TOTAL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151940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1,676.6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76A69C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,804.94</w:t>
            </w:r>
          </w:p>
        </w:tc>
      </w:tr>
      <w:tr w:rsidR="00E20A09" w:rsidRPr="00E20A09" w14:paraId="0FC1E2BB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6E345A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DB33F0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Budget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56476D2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15,000.00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2F4137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E5963F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</w:tr>
      <w:tr w:rsidR="00E20A09" w:rsidRPr="00E20A09" w14:paraId="0F65BDD3" w14:textId="77777777" w:rsidTr="00E20A09">
        <w:trPr>
          <w:trHeight w:val="915"/>
        </w:trPr>
        <w:tc>
          <w:tcPr>
            <w:tcW w:w="136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23CC85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69C0B7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Underspend from 2022/23</w:t>
            </w:r>
          </w:p>
        </w:tc>
        <w:tc>
          <w:tcPr>
            <w:tcW w:w="1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130161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5,681.60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891FF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75C07A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</w:tr>
      <w:tr w:rsidR="00E20A09" w:rsidRPr="00E20A09" w14:paraId="71846356" w14:textId="77777777" w:rsidTr="00E20A09">
        <w:trPr>
          <w:trHeight w:val="315"/>
        </w:trPr>
        <w:tc>
          <w:tcPr>
            <w:tcW w:w="136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2FEF4A" w14:textId="77777777" w:rsidR="00E20A09" w:rsidRPr="00E20A09" w:rsidRDefault="00E20A09" w:rsidP="00E20A09">
            <w:pPr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BC718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011BC0F" w14:textId="77777777" w:rsidR="00E20A09" w:rsidRPr="00E20A09" w:rsidRDefault="00E20A09" w:rsidP="00E20A09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686B35" w14:textId="77777777" w:rsidR="00E20A09" w:rsidRPr="00E20A09" w:rsidRDefault="00E20A09" w:rsidP="00E20A09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E5AF56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 </w:t>
            </w:r>
          </w:p>
        </w:tc>
      </w:tr>
      <w:tr w:rsidR="00E20A09" w:rsidRPr="00E20A09" w14:paraId="36ED71DD" w14:textId="77777777" w:rsidTr="00E20A09">
        <w:trPr>
          <w:trHeight w:val="315"/>
        </w:trPr>
        <w:tc>
          <w:tcPr>
            <w:tcW w:w="13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3C60F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23C57" w14:textId="77777777" w:rsidR="00E20A09" w:rsidRPr="00E20A09" w:rsidRDefault="00E20A09" w:rsidP="00E20A09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Total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419811" w14:textId="77777777" w:rsidR="00E20A09" w:rsidRPr="00E20A09" w:rsidRDefault="00E20A09" w:rsidP="00E20A09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E20A09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20,681.60</w:t>
            </w:r>
          </w:p>
        </w:tc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73A271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1,676.6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2B8080" w14:textId="77777777" w:rsidR="00E20A09" w:rsidRPr="00E20A09" w:rsidRDefault="00E20A09" w:rsidP="00E20A09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20A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9,004.94</w:t>
            </w:r>
          </w:p>
        </w:tc>
      </w:tr>
    </w:tbl>
    <w:p w14:paraId="63AF4833" w14:textId="42E36DD3" w:rsidR="00B06A7A" w:rsidRDefault="00B06A7A" w:rsidP="00455B47">
      <w:pPr>
        <w:jc w:val="both"/>
        <w:rPr>
          <w:rFonts w:ascii="Verdana" w:hAnsi="Verdana"/>
          <w:b/>
          <w:bCs/>
          <w:sz w:val="20"/>
        </w:rPr>
      </w:pPr>
    </w:p>
    <w:sectPr w:rsidR="00B06A7A" w:rsidSect="00455B47">
      <w:pgSz w:w="11909" w:h="16834" w:code="9"/>
      <w:pgMar w:top="1440" w:right="1440" w:bottom="1440" w:left="2160" w:header="720" w:footer="10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D172B"/>
    <w:multiLevelType w:val="hybridMultilevel"/>
    <w:tmpl w:val="B426CE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9C4E4D"/>
    <w:multiLevelType w:val="hybridMultilevel"/>
    <w:tmpl w:val="29783708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9A57442"/>
    <w:multiLevelType w:val="hybridMultilevel"/>
    <w:tmpl w:val="EB047C1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72975B8"/>
    <w:multiLevelType w:val="hybridMultilevel"/>
    <w:tmpl w:val="96B070FE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B5A5823"/>
    <w:multiLevelType w:val="hybridMultilevel"/>
    <w:tmpl w:val="54DABD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C980749"/>
    <w:multiLevelType w:val="hybridMultilevel"/>
    <w:tmpl w:val="6BDC2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C85B13"/>
    <w:multiLevelType w:val="hybridMultilevel"/>
    <w:tmpl w:val="4A341C7C"/>
    <w:lvl w:ilvl="0" w:tplc="769CCE38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9C42F7"/>
    <w:multiLevelType w:val="hybridMultilevel"/>
    <w:tmpl w:val="8378F250"/>
    <w:lvl w:ilvl="0" w:tplc="490481DC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384AC6"/>
    <w:multiLevelType w:val="hybridMultilevel"/>
    <w:tmpl w:val="E1AC2FF6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85244196">
    <w:abstractNumId w:val="8"/>
  </w:num>
  <w:num w:numId="2" w16cid:durableId="63532185">
    <w:abstractNumId w:val="2"/>
  </w:num>
  <w:num w:numId="3" w16cid:durableId="345988401">
    <w:abstractNumId w:val="5"/>
  </w:num>
  <w:num w:numId="4" w16cid:durableId="557129540">
    <w:abstractNumId w:val="0"/>
  </w:num>
  <w:num w:numId="5" w16cid:durableId="700714942">
    <w:abstractNumId w:val="4"/>
  </w:num>
  <w:num w:numId="6" w16cid:durableId="1316685778">
    <w:abstractNumId w:val="1"/>
  </w:num>
  <w:num w:numId="7" w16cid:durableId="1119225908">
    <w:abstractNumId w:val="3"/>
  </w:num>
  <w:num w:numId="8" w16cid:durableId="2007975862">
    <w:abstractNumId w:val="6"/>
  </w:num>
  <w:num w:numId="9" w16cid:durableId="5180127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LEwNDGyNLQwMTJR0lEKTi0uzszPAykwNKgFAMWHzvUtAAAA"/>
  </w:docVars>
  <w:rsids>
    <w:rsidRoot w:val="00F417BA"/>
    <w:rsid w:val="0002382F"/>
    <w:rsid w:val="000325B9"/>
    <w:rsid w:val="0004682E"/>
    <w:rsid w:val="00051B0B"/>
    <w:rsid w:val="00051DF1"/>
    <w:rsid w:val="00060772"/>
    <w:rsid w:val="00063201"/>
    <w:rsid w:val="0008182A"/>
    <w:rsid w:val="00094F7D"/>
    <w:rsid w:val="00112D6F"/>
    <w:rsid w:val="00114611"/>
    <w:rsid w:val="0011783F"/>
    <w:rsid w:val="0013449D"/>
    <w:rsid w:val="00156438"/>
    <w:rsid w:val="00183C8F"/>
    <w:rsid w:val="00185A8B"/>
    <w:rsid w:val="00191003"/>
    <w:rsid w:val="001A036A"/>
    <w:rsid w:val="001A77B0"/>
    <w:rsid w:val="001B49E2"/>
    <w:rsid w:val="001C6B61"/>
    <w:rsid w:val="0022134F"/>
    <w:rsid w:val="002E34A3"/>
    <w:rsid w:val="002F0906"/>
    <w:rsid w:val="00300093"/>
    <w:rsid w:val="00314063"/>
    <w:rsid w:val="003148DE"/>
    <w:rsid w:val="00321180"/>
    <w:rsid w:val="0033492F"/>
    <w:rsid w:val="00337A10"/>
    <w:rsid w:val="00355B03"/>
    <w:rsid w:val="0036658F"/>
    <w:rsid w:val="00380E5B"/>
    <w:rsid w:val="003867CF"/>
    <w:rsid w:val="00396659"/>
    <w:rsid w:val="00396699"/>
    <w:rsid w:val="00397E05"/>
    <w:rsid w:val="003C04C5"/>
    <w:rsid w:val="003D2ED3"/>
    <w:rsid w:val="003E6E0F"/>
    <w:rsid w:val="003F4673"/>
    <w:rsid w:val="003F520F"/>
    <w:rsid w:val="003F77B1"/>
    <w:rsid w:val="004046EE"/>
    <w:rsid w:val="00413864"/>
    <w:rsid w:val="004218B7"/>
    <w:rsid w:val="00455B47"/>
    <w:rsid w:val="004864FF"/>
    <w:rsid w:val="00496D4A"/>
    <w:rsid w:val="004A5737"/>
    <w:rsid w:val="004F2360"/>
    <w:rsid w:val="00506773"/>
    <w:rsid w:val="005107B1"/>
    <w:rsid w:val="00516234"/>
    <w:rsid w:val="00522CB7"/>
    <w:rsid w:val="00547425"/>
    <w:rsid w:val="0055720D"/>
    <w:rsid w:val="005A5604"/>
    <w:rsid w:val="005E75E4"/>
    <w:rsid w:val="00603A14"/>
    <w:rsid w:val="006101F0"/>
    <w:rsid w:val="00611117"/>
    <w:rsid w:val="006155AE"/>
    <w:rsid w:val="00626155"/>
    <w:rsid w:val="006334E0"/>
    <w:rsid w:val="00645F6C"/>
    <w:rsid w:val="00661287"/>
    <w:rsid w:val="0067166D"/>
    <w:rsid w:val="00681D61"/>
    <w:rsid w:val="00692B8E"/>
    <w:rsid w:val="00692D8F"/>
    <w:rsid w:val="00695597"/>
    <w:rsid w:val="006B3BCC"/>
    <w:rsid w:val="006C5507"/>
    <w:rsid w:val="006E42A0"/>
    <w:rsid w:val="006F7076"/>
    <w:rsid w:val="0070107C"/>
    <w:rsid w:val="00702694"/>
    <w:rsid w:val="00705F27"/>
    <w:rsid w:val="00723460"/>
    <w:rsid w:val="00726C95"/>
    <w:rsid w:val="007357D7"/>
    <w:rsid w:val="0078144C"/>
    <w:rsid w:val="007A39AA"/>
    <w:rsid w:val="007A5248"/>
    <w:rsid w:val="007A769F"/>
    <w:rsid w:val="007D19FF"/>
    <w:rsid w:val="007E6079"/>
    <w:rsid w:val="007F7C7E"/>
    <w:rsid w:val="00810147"/>
    <w:rsid w:val="00821723"/>
    <w:rsid w:val="00823BAF"/>
    <w:rsid w:val="00825525"/>
    <w:rsid w:val="0084415F"/>
    <w:rsid w:val="0084720F"/>
    <w:rsid w:val="008566C3"/>
    <w:rsid w:val="008B2ED1"/>
    <w:rsid w:val="008B5B87"/>
    <w:rsid w:val="008C53C0"/>
    <w:rsid w:val="008F63A9"/>
    <w:rsid w:val="008F6D3E"/>
    <w:rsid w:val="0090367F"/>
    <w:rsid w:val="009054B1"/>
    <w:rsid w:val="009054DB"/>
    <w:rsid w:val="0092010D"/>
    <w:rsid w:val="00937BD1"/>
    <w:rsid w:val="0095293C"/>
    <w:rsid w:val="00965EAA"/>
    <w:rsid w:val="00972F4D"/>
    <w:rsid w:val="00977CE9"/>
    <w:rsid w:val="009A4390"/>
    <w:rsid w:val="009B06F1"/>
    <w:rsid w:val="009D1B48"/>
    <w:rsid w:val="009E568F"/>
    <w:rsid w:val="009F7B99"/>
    <w:rsid w:val="00A13F05"/>
    <w:rsid w:val="00A17EFC"/>
    <w:rsid w:val="00A23FCD"/>
    <w:rsid w:val="00A41B1D"/>
    <w:rsid w:val="00A46431"/>
    <w:rsid w:val="00A5235A"/>
    <w:rsid w:val="00A66E7A"/>
    <w:rsid w:val="00A77DFC"/>
    <w:rsid w:val="00A949B8"/>
    <w:rsid w:val="00AB75A3"/>
    <w:rsid w:val="00AE35E8"/>
    <w:rsid w:val="00B06A7A"/>
    <w:rsid w:val="00B232D0"/>
    <w:rsid w:val="00B64F6D"/>
    <w:rsid w:val="00B66207"/>
    <w:rsid w:val="00B7329E"/>
    <w:rsid w:val="00B82814"/>
    <w:rsid w:val="00BA1A1E"/>
    <w:rsid w:val="00BA70E4"/>
    <w:rsid w:val="00BB5143"/>
    <w:rsid w:val="00BF52D6"/>
    <w:rsid w:val="00BF6BC3"/>
    <w:rsid w:val="00C34955"/>
    <w:rsid w:val="00C62EDC"/>
    <w:rsid w:val="00C743CC"/>
    <w:rsid w:val="00CC596D"/>
    <w:rsid w:val="00CD2B3E"/>
    <w:rsid w:val="00CF4B32"/>
    <w:rsid w:val="00D01067"/>
    <w:rsid w:val="00D03CD3"/>
    <w:rsid w:val="00D279A1"/>
    <w:rsid w:val="00D31E47"/>
    <w:rsid w:val="00D3423D"/>
    <w:rsid w:val="00D45B0F"/>
    <w:rsid w:val="00D52D8B"/>
    <w:rsid w:val="00D6080E"/>
    <w:rsid w:val="00D769DF"/>
    <w:rsid w:val="00D823C9"/>
    <w:rsid w:val="00D844A1"/>
    <w:rsid w:val="00DF2183"/>
    <w:rsid w:val="00DF501A"/>
    <w:rsid w:val="00E05D6F"/>
    <w:rsid w:val="00E147B2"/>
    <w:rsid w:val="00E20A09"/>
    <w:rsid w:val="00E23D43"/>
    <w:rsid w:val="00E31182"/>
    <w:rsid w:val="00E36E2B"/>
    <w:rsid w:val="00E442FA"/>
    <w:rsid w:val="00E70819"/>
    <w:rsid w:val="00E72F3F"/>
    <w:rsid w:val="00EA29F9"/>
    <w:rsid w:val="00EC70D1"/>
    <w:rsid w:val="00ED564B"/>
    <w:rsid w:val="00EE26D9"/>
    <w:rsid w:val="00EF0880"/>
    <w:rsid w:val="00EF4103"/>
    <w:rsid w:val="00F00A5A"/>
    <w:rsid w:val="00F3604A"/>
    <w:rsid w:val="00F417BA"/>
    <w:rsid w:val="00F41965"/>
    <w:rsid w:val="00F54335"/>
    <w:rsid w:val="00F663BE"/>
    <w:rsid w:val="00F7600F"/>
    <w:rsid w:val="00F8317F"/>
    <w:rsid w:val="00FA08BD"/>
    <w:rsid w:val="00FA110E"/>
    <w:rsid w:val="00FB3A04"/>
    <w:rsid w:val="00FC6399"/>
    <w:rsid w:val="00FD232B"/>
    <w:rsid w:val="00FF0E6C"/>
    <w:rsid w:val="00FF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475D5"/>
  <w15:chartTrackingRefBased/>
  <w15:docId w15:val="{73D188D7-BAD3-4B48-8619-9DCC73F21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7B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D564B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417BA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F417BA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F417BA"/>
    <w:pPr>
      <w:ind w:left="720"/>
    </w:pPr>
  </w:style>
  <w:style w:type="table" w:styleId="TableGrid">
    <w:name w:val="Table Grid"/>
    <w:basedOn w:val="TableNormal"/>
    <w:uiPriority w:val="39"/>
    <w:rsid w:val="008472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46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rsid w:val="00ED564B"/>
    <w:rPr>
      <w:rFonts w:ascii="Arial" w:eastAsia="Times New Roman" w:hAnsi="Arial" w:cs="Arial"/>
      <w:b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5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7" ma:contentTypeDescription="Create a new document." ma:contentTypeScope="" ma:versionID="04e073437a57c9825ae784ef18a647c3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9830998e0fd6a2cb0cb5e774169b5513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  <SharedWithUsers xmlns="97e15e19-1bda-4b6e-9042-ef70dd1925ae">
      <UserInfo>
        <DisplayName>Vic Johnstone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9E5C787-3B4E-49B4-88AB-0D273262C6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F81421-968A-42D7-8F2C-9BD0158B06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931000-31B5-4617-BF7A-D76AE87FE984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401</Words>
  <Characters>2290</Characters>
  <Application>Microsoft Office Word</Application>
  <DocSecurity>0</DocSecurity>
  <Lines>19</Lines>
  <Paragraphs>5</Paragraphs>
  <ScaleCrop>false</ScaleCrop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35</cp:revision>
  <cp:lastPrinted>2023-09-21T11:19:00Z</cp:lastPrinted>
  <dcterms:created xsi:type="dcterms:W3CDTF">2023-08-30T10:10:00Z</dcterms:created>
  <dcterms:modified xsi:type="dcterms:W3CDTF">2023-09-21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